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19C3D" w14:textId="7365F607" w:rsidR="00FC1FA9" w:rsidRDefault="00C84630" w:rsidP="001E02FB">
      <w:pPr>
        <w:spacing w:after="120" w:line="240" w:lineRule="auto"/>
        <w:rPr>
          <w:b/>
          <w:bCs/>
          <w:u w:val="single"/>
        </w:rPr>
      </w:pPr>
      <w:r w:rsidRPr="00756B62">
        <w:rPr>
          <w:b/>
          <w:bCs/>
          <w:u w:val="single"/>
        </w:rPr>
        <w:t xml:space="preserve">Installing the </w:t>
      </w:r>
      <w:r w:rsidR="00081C22">
        <w:rPr>
          <w:b/>
          <w:bCs/>
          <w:u w:val="single"/>
        </w:rPr>
        <w:t>Ricoh IM C</w:t>
      </w:r>
      <w:r w:rsidR="00E8480D">
        <w:rPr>
          <w:b/>
          <w:bCs/>
          <w:u w:val="single"/>
        </w:rPr>
        <w:t>45</w:t>
      </w:r>
      <w:r w:rsidR="00081C22">
        <w:rPr>
          <w:b/>
          <w:bCs/>
          <w:u w:val="single"/>
        </w:rPr>
        <w:t>00</w:t>
      </w:r>
      <w:r w:rsidRPr="00756B62">
        <w:rPr>
          <w:b/>
          <w:bCs/>
          <w:u w:val="single"/>
        </w:rPr>
        <w:t xml:space="preserve"> Printer – </w:t>
      </w:r>
      <w:r w:rsidR="00E8480D">
        <w:rPr>
          <w:b/>
          <w:bCs/>
          <w:u w:val="single"/>
        </w:rPr>
        <w:t xml:space="preserve">Mac OS </w:t>
      </w:r>
      <w:r w:rsidR="00E8480D" w:rsidRPr="00756B62">
        <w:rPr>
          <w:b/>
          <w:bCs/>
          <w:u w:val="single"/>
        </w:rPr>
        <w:t>Instructions</w:t>
      </w:r>
    </w:p>
    <w:p w14:paraId="299C6FFE" w14:textId="77777777" w:rsidR="00E8480D" w:rsidRPr="00756B62" w:rsidRDefault="00E8480D" w:rsidP="001E02FB">
      <w:pPr>
        <w:spacing w:after="120" w:line="240" w:lineRule="auto"/>
        <w:rPr>
          <w:bCs/>
          <w:u w:val="single"/>
        </w:rPr>
      </w:pPr>
    </w:p>
    <w:p w14:paraId="53B53D57" w14:textId="2D0828B9" w:rsidR="007F5D56" w:rsidRPr="000574EC" w:rsidRDefault="00812D72" w:rsidP="00756B62">
      <w:pPr>
        <w:spacing w:after="0" w:line="240" w:lineRule="auto"/>
        <w:rPr>
          <w:b/>
        </w:rPr>
      </w:pPr>
      <w:r w:rsidRPr="000574EC">
        <w:rPr>
          <w:b/>
        </w:rPr>
        <w:t>Download</w:t>
      </w:r>
      <w:r w:rsidR="00756B62">
        <w:rPr>
          <w:b/>
        </w:rPr>
        <w:t xml:space="preserve"> </w:t>
      </w:r>
      <w:r w:rsidRPr="000574EC">
        <w:rPr>
          <w:b/>
        </w:rPr>
        <w:t>the printer driver:</w:t>
      </w:r>
    </w:p>
    <w:p w14:paraId="4BE626B0" w14:textId="7210FEB5" w:rsidR="00E8480D" w:rsidRDefault="000866E9" w:rsidP="00E8480D">
      <w:pPr>
        <w:pStyle w:val="ListParagraph"/>
        <w:numPr>
          <w:ilvl w:val="0"/>
          <w:numId w:val="1"/>
        </w:numPr>
        <w:spacing w:after="120" w:line="240" w:lineRule="auto"/>
      </w:pPr>
      <w:r w:rsidRPr="000574EC">
        <w:rPr>
          <w:bCs/>
        </w:rPr>
        <w:t xml:space="preserve">Download the </w:t>
      </w:r>
      <w:r w:rsidR="001C7F3B">
        <w:rPr>
          <w:b/>
          <w:bCs/>
        </w:rPr>
        <w:t>macOS</w:t>
      </w:r>
      <w:r w:rsidRPr="000574EC">
        <w:rPr>
          <w:bCs/>
        </w:rPr>
        <w:t xml:space="preserve"> driver from the web:</w:t>
      </w:r>
      <w:r w:rsidR="00D26027" w:rsidRPr="000574EC">
        <w:rPr>
          <w:bCs/>
        </w:rPr>
        <w:t xml:space="preserve">  </w:t>
      </w:r>
      <w:r w:rsidR="00D26027" w:rsidRPr="000574EC">
        <w:rPr>
          <w:bCs/>
        </w:rPr>
        <w:br/>
      </w:r>
      <w:hyperlink r:id="rId5" w:history="1">
        <w:r w:rsidR="009839F7" w:rsidRPr="009839F7">
          <w:rPr>
            <w:rStyle w:val="Hyperlink"/>
          </w:rPr>
          <w:t>http://support.ricoh.com/bb/html/dr_ut_e/rc3/model/im2500/im2500.htm</w:t>
        </w:r>
      </w:hyperlink>
    </w:p>
    <w:p w14:paraId="43CDB3E3" w14:textId="3C1C87AD" w:rsidR="00492CC2" w:rsidRPr="0038360C" w:rsidRDefault="00492CC2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492CC2">
        <w:rPr>
          <w:rStyle w:val="Hyperlink"/>
          <w:color w:val="auto"/>
          <w:u w:val="none"/>
        </w:rPr>
        <w:t>Select</w:t>
      </w:r>
      <w:r w:rsidR="00D26027" w:rsidRPr="000574EC">
        <w:t xml:space="preserve"> </w:t>
      </w:r>
      <w:r w:rsidR="008C2473">
        <w:rPr>
          <w:b/>
          <w:bCs/>
        </w:rPr>
        <w:t>your macOS version</w:t>
      </w:r>
      <w:r>
        <w:t xml:space="preserve"> and Download. After the download </w:t>
      </w:r>
      <w:r w:rsidR="007737B0">
        <w:t>is completed</w:t>
      </w:r>
      <w:r>
        <w:t xml:space="preserve">, browse out to Downloads </w:t>
      </w:r>
      <w:r w:rsidR="00292B57">
        <w:t xml:space="preserve">and </w:t>
      </w:r>
      <w:r>
        <w:t xml:space="preserve">open </w:t>
      </w:r>
      <w:r w:rsidR="00E8480D" w:rsidRPr="00E8480D">
        <w:rPr>
          <w:b/>
          <w:bCs/>
        </w:rPr>
        <w:t>Ricoh</w:t>
      </w:r>
      <w:r w:rsidR="009839F7">
        <w:rPr>
          <w:b/>
          <w:bCs/>
        </w:rPr>
        <w:t>_IM_2500_3…00LIO_1.2</w:t>
      </w:r>
      <w:r w:rsidR="00E8480D" w:rsidRPr="00E8480D">
        <w:rPr>
          <w:b/>
          <w:bCs/>
        </w:rPr>
        <w:t>.0.0.dmg</w:t>
      </w:r>
      <w:r w:rsidR="00E8480D">
        <w:rPr>
          <w:b/>
          <w:bCs/>
        </w:rPr>
        <w:t xml:space="preserve"> </w:t>
      </w:r>
      <w:r>
        <w:t xml:space="preserve">Double-click on the file and to </w:t>
      </w:r>
      <w:r w:rsidR="00115DEC">
        <w:t>mount dmg file</w:t>
      </w:r>
      <w:r>
        <w:t xml:space="preserve">. </w:t>
      </w:r>
    </w:p>
    <w:p w14:paraId="303713B6" w14:textId="0C94D479" w:rsidR="0038360C" w:rsidRPr="00492CC2" w:rsidRDefault="0038360C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>
        <w:t xml:space="preserve">Next run </w:t>
      </w:r>
      <w:r w:rsidR="009839F7" w:rsidRPr="00E8480D">
        <w:rPr>
          <w:b/>
          <w:bCs/>
        </w:rPr>
        <w:t>Ricoh</w:t>
      </w:r>
      <w:r w:rsidR="009839F7">
        <w:rPr>
          <w:b/>
          <w:bCs/>
        </w:rPr>
        <w:t>_IM_2500_3…00LIO_1.2</w:t>
      </w:r>
      <w:r w:rsidR="009839F7" w:rsidRPr="00E8480D">
        <w:rPr>
          <w:b/>
          <w:bCs/>
        </w:rPr>
        <w:t>.</w:t>
      </w:r>
      <w:proofErr w:type="gramStart"/>
      <w:r w:rsidR="009839F7" w:rsidRPr="00E8480D">
        <w:rPr>
          <w:b/>
          <w:bCs/>
        </w:rPr>
        <w:t>0.0.</w:t>
      </w:r>
      <w:r w:rsidR="00130F81" w:rsidRPr="002C3259">
        <w:rPr>
          <w:b/>
          <w:bCs/>
        </w:rPr>
        <w:t>.</w:t>
      </w:r>
      <w:proofErr w:type="gramEnd"/>
      <w:r w:rsidR="00130F81" w:rsidRPr="002C3259">
        <w:rPr>
          <w:b/>
          <w:bCs/>
        </w:rPr>
        <w:t>pkg</w:t>
      </w:r>
      <w:r w:rsidR="00130F81">
        <w:t xml:space="preserve"> install file and install the driver.</w:t>
      </w:r>
    </w:p>
    <w:p w14:paraId="16DB5D0D" w14:textId="6AFF1489" w:rsidR="00492CC2" w:rsidRDefault="00492CC2" w:rsidP="00492CC2">
      <w:pPr>
        <w:pStyle w:val="ListParagraph"/>
        <w:spacing w:after="0" w:line="240" w:lineRule="auto"/>
        <w:rPr>
          <w:b/>
        </w:rPr>
      </w:pPr>
    </w:p>
    <w:p w14:paraId="56C3B51E" w14:textId="77777777" w:rsidR="007F5D56" w:rsidRPr="00492CC2" w:rsidRDefault="007F5D56" w:rsidP="00492CC2">
      <w:pPr>
        <w:pStyle w:val="ListParagraph"/>
        <w:spacing w:after="0" w:line="240" w:lineRule="auto"/>
        <w:rPr>
          <w:b/>
        </w:rPr>
      </w:pPr>
    </w:p>
    <w:p w14:paraId="492B2E5F" w14:textId="77777777" w:rsidR="0096742F" w:rsidRDefault="0096742F" w:rsidP="0096742F">
      <w:pPr>
        <w:rPr>
          <w:b/>
        </w:rPr>
      </w:pPr>
      <w:r>
        <w:rPr>
          <w:b/>
        </w:rPr>
        <w:t>Add the printer:</w:t>
      </w:r>
    </w:p>
    <w:p w14:paraId="189EC29D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Open </w:t>
      </w:r>
      <w:r w:rsidRPr="004A7DF7">
        <w:rPr>
          <w:b/>
        </w:rPr>
        <w:t>System Preferences</w:t>
      </w:r>
      <w:r>
        <w:t xml:space="preserve"> and </w:t>
      </w:r>
      <w:r w:rsidRPr="004A7DF7">
        <w:rPr>
          <w:b/>
        </w:rPr>
        <w:t>Print</w:t>
      </w:r>
      <w:r>
        <w:rPr>
          <w:b/>
        </w:rPr>
        <w:t>ers</w:t>
      </w:r>
      <w:r w:rsidRPr="004A7DF7">
        <w:rPr>
          <w:b/>
        </w:rPr>
        <w:t xml:space="preserve"> &amp; Scan</w:t>
      </w:r>
      <w:r>
        <w:rPr>
          <w:b/>
        </w:rPr>
        <w:t>ners</w:t>
      </w:r>
    </w:p>
    <w:p w14:paraId="1D9CBB2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>Click "</w:t>
      </w:r>
      <w:r>
        <w:rPr>
          <w:b/>
        </w:rPr>
        <w:t>+</w:t>
      </w:r>
      <w:r>
        <w:t xml:space="preserve">" under Printers list to add a </w:t>
      </w:r>
      <w:proofErr w:type="gramStart"/>
      <w:r>
        <w:t>printer</w:t>
      </w:r>
      <w:proofErr w:type="gramEnd"/>
    </w:p>
    <w:p w14:paraId="20C5ABC1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In the </w:t>
      </w:r>
      <w:r w:rsidRPr="00B320FB">
        <w:rPr>
          <w:i/>
        </w:rPr>
        <w:t>Add Printer</w:t>
      </w:r>
      <w:r>
        <w:t xml:space="preserve"> window click </w:t>
      </w:r>
      <w:r>
        <w:rPr>
          <w:b/>
        </w:rPr>
        <w:t>IP</w:t>
      </w:r>
    </w:p>
    <w:p w14:paraId="5A5ACEF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Protocol</w:t>
      </w:r>
      <w:r w:rsidRPr="00B320FB">
        <w:rPr>
          <w:b/>
          <w:i/>
        </w:rPr>
        <w:t>:</w:t>
      </w:r>
      <w:r>
        <w:t xml:space="preserve">  select the </w:t>
      </w:r>
      <w:r>
        <w:rPr>
          <w:b/>
        </w:rPr>
        <w:t>LPD</w:t>
      </w:r>
      <w:r>
        <w:t xml:space="preserve"> </w:t>
      </w:r>
      <w:proofErr w:type="gramStart"/>
      <w:r>
        <w:t>option</w:t>
      </w:r>
      <w:proofErr w:type="gramEnd"/>
    </w:p>
    <w:p w14:paraId="68C3FC34" w14:textId="5637A7DC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Address:</w:t>
      </w:r>
      <w:r>
        <w:t xml:space="preserve">  </w:t>
      </w:r>
      <w:r>
        <w:rPr>
          <w:b/>
        </w:rPr>
        <w:t>129.105.</w:t>
      </w:r>
      <w:r w:rsidR="0021677E">
        <w:rPr>
          <w:b/>
        </w:rPr>
        <w:t>102.7</w:t>
      </w:r>
      <w:r w:rsidR="009839F7">
        <w:rPr>
          <w:b/>
        </w:rPr>
        <w:t>7</w:t>
      </w:r>
    </w:p>
    <w:p w14:paraId="41AF427D" w14:textId="54C05F51" w:rsidR="0096742F" w:rsidRPr="00E117C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Name</w:t>
      </w:r>
      <w:r>
        <w:t xml:space="preserve"> (</w:t>
      </w:r>
      <w:r w:rsidRPr="00947DBE">
        <w:rPr>
          <w:i/>
        </w:rPr>
        <w:t>for example</w:t>
      </w:r>
      <w:r>
        <w:t xml:space="preserve">):  </w:t>
      </w:r>
      <w:r w:rsidR="00656C99">
        <w:rPr>
          <w:b/>
          <w:bCs/>
        </w:rPr>
        <w:t>R</w:t>
      </w:r>
      <w:r w:rsidR="00FE68B2">
        <w:rPr>
          <w:b/>
          <w:bCs/>
        </w:rPr>
        <w:t xml:space="preserve">icoh IM </w:t>
      </w:r>
      <w:r w:rsidR="009839F7">
        <w:rPr>
          <w:b/>
          <w:bCs/>
        </w:rPr>
        <w:t>2</w:t>
      </w:r>
      <w:r w:rsidR="00656C99">
        <w:rPr>
          <w:b/>
          <w:bCs/>
        </w:rPr>
        <w:t>5</w:t>
      </w:r>
      <w:r w:rsidR="00FE68B2">
        <w:rPr>
          <w:b/>
          <w:bCs/>
        </w:rPr>
        <w:t>00</w:t>
      </w:r>
      <w:r w:rsidR="00656C99">
        <w:rPr>
          <w:b/>
          <w:bCs/>
        </w:rPr>
        <w:t>- 129.105.</w:t>
      </w:r>
      <w:r w:rsidR="0021677E">
        <w:rPr>
          <w:b/>
          <w:bCs/>
        </w:rPr>
        <w:t>102.7</w:t>
      </w:r>
      <w:r w:rsidR="009839F7">
        <w:rPr>
          <w:b/>
          <w:bCs/>
        </w:rPr>
        <w:t>7</w:t>
      </w:r>
    </w:p>
    <w:p w14:paraId="7B9688F4" w14:textId="77777777" w:rsidR="0096742F" w:rsidRPr="00477792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Use (or Print Using):</w:t>
      </w:r>
      <w:r>
        <w:t xml:space="preserve">  Use the pull-down menu to </w:t>
      </w:r>
      <w:r>
        <w:rPr>
          <w:b/>
        </w:rPr>
        <w:t>Select Software…</w:t>
      </w:r>
    </w:p>
    <w:p w14:paraId="5910E6C9" w14:textId="16F4956A" w:rsidR="0096742F" w:rsidRPr="008432BE" w:rsidRDefault="0096742F" w:rsidP="0096742F">
      <w:pPr>
        <w:pStyle w:val="ListParagraph"/>
        <w:numPr>
          <w:ilvl w:val="0"/>
          <w:numId w:val="2"/>
        </w:numPr>
      </w:pPr>
      <w:r>
        <w:t xml:space="preserve">In the filter, start typing </w:t>
      </w:r>
      <w:r w:rsidR="00FE68B2">
        <w:rPr>
          <w:b/>
        </w:rPr>
        <w:t xml:space="preserve">RICOH IM </w:t>
      </w:r>
      <w:r w:rsidR="009839F7">
        <w:rPr>
          <w:b/>
        </w:rPr>
        <w:t>2500</w:t>
      </w:r>
      <w:r>
        <w:t xml:space="preserve"> </w:t>
      </w:r>
    </w:p>
    <w:p w14:paraId="5CC3768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Click </w:t>
      </w:r>
      <w:r w:rsidRPr="00A542F0">
        <w:rPr>
          <w:b/>
        </w:rPr>
        <w:t>Add</w:t>
      </w:r>
    </w:p>
    <w:p w14:paraId="052A7B0B" w14:textId="77777777" w:rsidR="0096742F" w:rsidRPr="007F65C3" w:rsidRDefault="0096742F" w:rsidP="0096742F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OK</w:t>
      </w:r>
    </w:p>
    <w:p w14:paraId="49BF1655" w14:textId="77777777" w:rsidR="0096742F" w:rsidRDefault="0096742F" w:rsidP="0096742F">
      <w:pPr>
        <w:pStyle w:val="ListParagraph"/>
        <w:numPr>
          <w:ilvl w:val="0"/>
          <w:numId w:val="3"/>
        </w:numPr>
      </w:pPr>
      <w:r>
        <w:t xml:space="preserve">Close </w:t>
      </w:r>
      <w:r w:rsidRPr="00EE6EFB">
        <w:rPr>
          <w:b/>
        </w:rPr>
        <w:t>Printers &amp; Scanners</w:t>
      </w:r>
    </w:p>
    <w:sectPr w:rsidR="0096742F" w:rsidSect="00694D9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967"/>
    <w:multiLevelType w:val="hybridMultilevel"/>
    <w:tmpl w:val="C0CAB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E2891"/>
    <w:multiLevelType w:val="hybridMultilevel"/>
    <w:tmpl w:val="14D8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EF23B4"/>
    <w:multiLevelType w:val="hybridMultilevel"/>
    <w:tmpl w:val="B2B2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436501">
    <w:abstractNumId w:val="0"/>
  </w:num>
  <w:num w:numId="2" w16cid:durableId="1344630280">
    <w:abstractNumId w:val="1"/>
  </w:num>
  <w:num w:numId="3" w16cid:durableId="6114767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MDeyNDO3NLcwNTJW0lEKTi0uzszPAykwqgUAcCQQCCwAAAA="/>
  </w:docVars>
  <w:rsids>
    <w:rsidRoot w:val="00425BF0"/>
    <w:rsid w:val="00054B63"/>
    <w:rsid w:val="000574EC"/>
    <w:rsid w:val="000619E0"/>
    <w:rsid w:val="00081C22"/>
    <w:rsid w:val="000866E9"/>
    <w:rsid w:val="000B1120"/>
    <w:rsid w:val="000C0828"/>
    <w:rsid w:val="000E52F0"/>
    <w:rsid w:val="00115DEC"/>
    <w:rsid w:val="00130F81"/>
    <w:rsid w:val="00141DDE"/>
    <w:rsid w:val="00142A8B"/>
    <w:rsid w:val="00144FC0"/>
    <w:rsid w:val="00195373"/>
    <w:rsid w:val="001A200F"/>
    <w:rsid w:val="001A2B81"/>
    <w:rsid w:val="001C7F3B"/>
    <w:rsid w:val="001D0152"/>
    <w:rsid w:val="001E02FB"/>
    <w:rsid w:val="001F6F41"/>
    <w:rsid w:val="0021677E"/>
    <w:rsid w:val="00224542"/>
    <w:rsid w:val="00247EA3"/>
    <w:rsid w:val="00292B57"/>
    <w:rsid w:val="002C3259"/>
    <w:rsid w:val="002E6D2A"/>
    <w:rsid w:val="00317B85"/>
    <w:rsid w:val="00353ECC"/>
    <w:rsid w:val="00356BF9"/>
    <w:rsid w:val="00371A35"/>
    <w:rsid w:val="0038360C"/>
    <w:rsid w:val="003C6808"/>
    <w:rsid w:val="00425BF0"/>
    <w:rsid w:val="00436B7A"/>
    <w:rsid w:val="00477846"/>
    <w:rsid w:val="00492CC2"/>
    <w:rsid w:val="00501583"/>
    <w:rsid w:val="00503225"/>
    <w:rsid w:val="00505A5A"/>
    <w:rsid w:val="005210AC"/>
    <w:rsid w:val="00555EAD"/>
    <w:rsid w:val="0057204D"/>
    <w:rsid w:val="005A0F17"/>
    <w:rsid w:val="005D7B13"/>
    <w:rsid w:val="005E0297"/>
    <w:rsid w:val="0062593E"/>
    <w:rsid w:val="00656C99"/>
    <w:rsid w:val="00665997"/>
    <w:rsid w:val="006739C0"/>
    <w:rsid w:val="006913D9"/>
    <w:rsid w:val="00694D99"/>
    <w:rsid w:val="00697C49"/>
    <w:rsid w:val="006C7F18"/>
    <w:rsid w:val="006F36B7"/>
    <w:rsid w:val="006F5979"/>
    <w:rsid w:val="007169E3"/>
    <w:rsid w:val="00756B62"/>
    <w:rsid w:val="00770FFE"/>
    <w:rsid w:val="0077245E"/>
    <w:rsid w:val="007737B0"/>
    <w:rsid w:val="007A4578"/>
    <w:rsid w:val="007F52C8"/>
    <w:rsid w:val="007F5D56"/>
    <w:rsid w:val="00803187"/>
    <w:rsid w:val="00810313"/>
    <w:rsid w:val="00812D72"/>
    <w:rsid w:val="00814F4E"/>
    <w:rsid w:val="0086373D"/>
    <w:rsid w:val="00881858"/>
    <w:rsid w:val="008836F3"/>
    <w:rsid w:val="00897189"/>
    <w:rsid w:val="008B06AB"/>
    <w:rsid w:val="008C2473"/>
    <w:rsid w:val="008F4D07"/>
    <w:rsid w:val="00904A96"/>
    <w:rsid w:val="00912295"/>
    <w:rsid w:val="009140B3"/>
    <w:rsid w:val="009458D7"/>
    <w:rsid w:val="00963744"/>
    <w:rsid w:val="0096742F"/>
    <w:rsid w:val="009839F7"/>
    <w:rsid w:val="009929F6"/>
    <w:rsid w:val="00995A29"/>
    <w:rsid w:val="009B3217"/>
    <w:rsid w:val="009B4489"/>
    <w:rsid w:val="009B6083"/>
    <w:rsid w:val="009E6DB0"/>
    <w:rsid w:val="009F3171"/>
    <w:rsid w:val="00A12AA0"/>
    <w:rsid w:val="00A12C0B"/>
    <w:rsid w:val="00A73F70"/>
    <w:rsid w:val="00A92150"/>
    <w:rsid w:val="00AC32B9"/>
    <w:rsid w:val="00AC4468"/>
    <w:rsid w:val="00AE69F0"/>
    <w:rsid w:val="00B21009"/>
    <w:rsid w:val="00B2176C"/>
    <w:rsid w:val="00B25C9A"/>
    <w:rsid w:val="00B51784"/>
    <w:rsid w:val="00B80DCD"/>
    <w:rsid w:val="00B930FD"/>
    <w:rsid w:val="00C2780B"/>
    <w:rsid w:val="00C627EE"/>
    <w:rsid w:val="00C63523"/>
    <w:rsid w:val="00C84630"/>
    <w:rsid w:val="00C93719"/>
    <w:rsid w:val="00CA59F0"/>
    <w:rsid w:val="00CD45F1"/>
    <w:rsid w:val="00D10FB4"/>
    <w:rsid w:val="00D26027"/>
    <w:rsid w:val="00D33301"/>
    <w:rsid w:val="00D56DA4"/>
    <w:rsid w:val="00DA3F3E"/>
    <w:rsid w:val="00DF1C5D"/>
    <w:rsid w:val="00E1764D"/>
    <w:rsid w:val="00E210B9"/>
    <w:rsid w:val="00E52537"/>
    <w:rsid w:val="00E678F0"/>
    <w:rsid w:val="00E72D98"/>
    <w:rsid w:val="00E8020E"/>
    <w:rsid w:val="00E8480D"/>
    <w:rsid w:val="00EE104D"/>
    <w:rsid w:val="00EE13EA"/>
    <w:rsid w:val="00EE3111"/>
    <w:rsid w:val="00F21E1D"/>
    <w:rsid w:val="00F44D69"/>
    <w:rsid w:val="00F56532"/>
    <w:rsid w:val="00F65201"/>
    <w:rsid w:val="00F65F67"/>
    <w:rsid w:val="00F7115C"/>
    <w:rsid w:val="00F82369"/>
    <w:rsid w:val="00FA7890"/>
    <w:rsid w:val="00FB611E"/>
    <w:rsid w:val="00FC1FA9"/>
    <w:rsid w:val="00FE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45DE8"/>
  <w15:docId w15:val="{1C4D330F-E16F-4D2F-BCAA-33FCEB15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01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0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D01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F36B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104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3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8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upport.ricoh.com/bb/html/dr_ut_e/rc3/model/im2500/im2500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 University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 Swierz</dc:creator>
  <cp:lastModifiedBy>Ed Gutierrez</cp:lastModifiedBy>
  <cp:revision>2</cp:revision>
  <cp:lastPrinted>2022-06-23T16:33:00Z</cp:lastPrinted>
  <dcterms:created xsi:type="dcterms:W3CDTF">2023-09-06T19:52:00Z</dcterms:created>
  <dcterms:modified xsi:type="dcterms:W3CDTF">2023-09-06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bba76394b0479300c24f5c22ab984537e46f6189fa0b72359366fe07831903</vt:lpwstr>
  </property>
</Properties>
</file>